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Canada</w:t>
      </w:r>
      <w:r>
        <w:t xml:space="preserve"> </w:t>
      </w:r>
      <w:r>
        <w:t xml:space="preserve">Vancouver</w:t>
      </w:r>
    </w:p>
    <w:bookmarkStart w:id="21" w:name="cover-letter"/>
    <w:p>
      <w:pPr>
        <w:pStyle w:val="Heading2"/>
      </w:pPr>
      <w:r>
        <w:t xml:space="preserve">Cover Letter</w:t>
      </w:r>
    </w:p>
    <w:p>
      <w:pPr>
        <w:pStyle w:val="FirstParagraph"/>
      </w:pPr>
      <w:r>
        <w:rPr>
          <w:bCs/>
          <w:b/>
        </w:rPr>
        <w:t xml:space="preserve">John Doe</w:t>
      </w:r>
      <w:r>
        <w:br/>
      </w:r>
      <w:r>
        <w:t xml:space="preserve">123 Main Street</w:t>
      </w:r>
      <w:r>
        <w:br/>
      </w:r>
      <w:r>
        <w:t xml:space="preserve">Vancouver, BC V6B 1A1</w:t>
      </w:r>
      <w:r>
        <w:br/>
      </w:r>
      <w:r>
        <w:t xml:space="preserve">Email: johndoe@example.com | Phone: (604) 555-0198</w:t>
      </w:r>
    </w:p>
    <w:p>
      <w:pPr>
        <w:pStyle w:val="BodyText"/>
      </w:pPr>
      <w:r>
        <w:t xml:space="preserve">April 5, 2024</w:t>
      </w:r>
    </w:p>
    <w:p>
      <w:pPr>
        <w:pStyle w:val="BodyText"/>
      </w:pPr>
      <w:r>
        <w:t xml:space="preserve">Ms. Sarah Thompson</w:t>
      </w:r>
      <w:r>
        <w:br/>
      </w:r>
      <w:r>
        <w:t xml:space="preserve">Head of Human Resources</w:t>
      </w:r>
      <w:r>
        <w:br/>
      </w:r>
      <w:r>
        <w:t xml:space="preserve">NextGen Solutions Inc.</w:t>
      </w:r>
      <w:r>
        <w:br/>
      </w:r>
      <w:r>
        <w:t xml:space="preserve">456 Technology Drive</w:t>
      </w:r>
      <w:r>
        <w:br/>
      </w:r>
      <w:r>
        <w:t xml:space="preserve">Vancouver, BC V6C 2B9</w:t>
      </w:r>
    </w:p>
    <w:bookmarkStart w:id="20" w:name="dear-ms.-thompson"/>
    <w:p>
      <w:pPr>
        <w:pStyle w:val="Heading3"/>
      </w:pPr>
      <w:r>
        <w:t xml:space="preserve">Dear Ms. Thompson,</w:t>
      </w:r>
    </w:p>
    <w:p>
      <w:pPr>
        <w:pStyle w:val="FirstParagraph"/>
      </w:pPr>
      <w:r>
        <w:t xml:space="preserve">I am writing to express my interest in the Sales Executive position at NextGen Solutions Inc., as advertised on your company’s careers page. With over a decade of experience driving revenue growth in dynamic markets, I am confident in my ability to contribute meaningfully to your team while aligning with the unique opportunities and challenges of the Canada Vancouver business landscape. This role represents an exciting opportunity to leverage my expertise in strategic sales leadership, client relationship management, and market expansion—particularly within a region as innovative and competitive as Vancouver.</w:t>
      </w:r>
    </w:p>
    <w:p>
      <w:pPr>
        <w:pStyle w:val="BodyText"/>
      </w:pPr>
      <w:r>
        <w:t xml:space="preserve">As a Sales Executive with a proven track record of exceeding targets, I understand the critical importance of building trust-based relationships with clients while delivering measurable results. In my previous role at PacificTech Innovations, I led a team of 15 sales professionals to achieve a 22% year-over-year increase in revenue, surpassing our quarterly goals by an average of 18%. My approach combines data-driven decision-making with a deep understanding of customer needs, ensuring that every solution we offer is tailored to drive long-term value. This philosophy is especially vital in Canada Vancouver, where the tech and sustainability sectors are rapidly evolving and demand sales professionals who can adapt to changing market dynamics.</w:t>
      </w:r>
    </w:p>
    <w:p>
      <w:pPr>
        <w:pStyle w:val="BodyText"/>
      </w:pPr>
      <w:r>
        <w:t xml:space="preserve">One of my proudest accomplishments was spearheading a client acquisition strategy for a SaaS platform that expanded our market share by 15% within six months. This initiative required not only technical knowledge of the product but also the ability to articulate its value proposition to diverse stakeholders, from small businesses to enterprise clients. In Vancouver, where companies are increasingly prioritizing digital transformation and eco-friendly solutions, such adaptability is essential. I have spent significant time understanding the local market’s nuances—from regulatory frameworks governing data privacy to the cultural emphasis on innovation and collaboration. This insight allows me to position products and services in ways that resonate with Vancouver-based clients while aligning with broader Canadian business trends.</w:t>
      </w:r>
    </w:p>
    <w:p>
      <w:pPr>
        <w:pStyle w:val="BodyText"/>
      </w:pPr>
      <w:r>
        <w:t xml:space="preserve">What draws me to NextGen Solutions Inc. is your commitment to fostering a culture of excellence and innovation, which mirrors my own professional values. I am particularly impressed by your recent expansion into green technology solutions, a sector that holds immense potential in Canada Vancouver. My experience working with clients in the renewable energy space has equipped me with the skills to navigate complex sales cycles and build partnerships that prioritize sustainability without compromising profitability. I believe my ability to balance short-term revenue goals with long-term strategic objectives will make me a valuable asset to your team as you continue to grow and innovate.</w:t>
      </w:r>
    </w:p>
    <w:p>
      <w:pPr>
        <w:pStyle w:val="BodyText"/>
      </w:pPr>
      <w:r>
        <w:t xml:space="preserve">As a Sales Executive, I thrive in environments that demand both individual accountability and collaborative teamwork. My leadership style emphasizes empowering team members through continuous learning, mentorship, and recognition of achievements. In Vancouver’s competitive sales landscape, where talent retention is crucial, this approach has consistently resulted in high employee satisfaction and reduced turnover rates. Additionally, my fluency in English and basic proficiency in French (as required by some Canadian clients) enables me to communicate effectively with a broad range of stakeholders across the country.</w:t>
      </w:r>
    </w:p>
    <w:p>
      <w:pPr>
        <w:pStyle w:val="BodyText"/>
      </w:pPr>
      <w:r>
        <w:t xml:space="preserve">What excites me most about the Sales Executive role at NextGen Solutions Inc. is the opportunity to contribute to a company that values both professional growth and community impact. Vancouver’s business ecosystem is known for its emphasis on social responsibility, and I am eager to support initiatives that align with this ethos. Whether it’s mentoring junior sales professionals or partnering with local organizations to promote economic development, I am committed to making a positive difference beyond the office walls.</w:t>
      </w:r>
    </w:p>
    <w:p>
      <w:pPr>
        <w:pStyle w:val="BodyText"/>
      </w:pPr>
      <w:r>
        <w:t xml:space="preserve">Thank you for considering my application. I would welcome the opportunity to discuss how my skills and experiences align with NextGen Solutions Inc.’s goals. Please feel free to contact me at (604) 555-0198 or johndoe@example.com at your convenience. I am available for an interview at your earliest availability and look forward to the possibility of contributing to the continued success of your team in Canada Vancouver.</w:t>
      </w:r>
    </w:p>
    <w:p>
      <w:pPr>
        <w:pStyle w:val="BodyText"/>
      </w:pPr>
      <w:r>
        <w:t xml:space="preserve">Sincerely,</w:t>
      </w:r>
      <w:r>
        <w:br/>
      </w:r>
      <w:r>
        <w:rPr>
          <w:bCs/>
          <w:b/>
        </w:rPr>
        <w:t xml:space="preserve">John Doe</w:t>
      </w:r>
    </w:p>
    <w:p>
      <w:pPr>
        <w:pStyle w:val="BodyText"/>
      </w:pPr>
      <w:r>
        <w:t xml:space="preserve">© 2024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 Canada Vancouver</dc:title>
  <dc:creator/>
  <cp:keywords/>
  <dcterms:created xsi:type="dcterms:W3CDTF">2026-07-21T12:15:27Z</dcterms:created>
  <dcterms:modified xsi:type="dcterms:W3CDTF">2026-07-21T12:15:27Z</dcterms:modified>
</cp:coreProperties>
</file>

<file path=docProps/custom.xml><?xml version="1.0" encoding="utf-8"?>
<Properties xmlns="http://schemas.openxmlformats.org/officeDocument/2006/custom-properties" xmlns:vt="http://schemas.openxmlformats.org/officeDocument/2006/docPropsVTypes"/>
</file>